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72C591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62130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753226A3" w:rsidR="000D6630" w:rsidRPr="000D6630" w:rsidRDefault="0009258E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t>J</w:t>
            </w:r>
            <w:r>
              <w:rPr>
                <w:rFonts w:asciiTheme="minorEastAsia" w:eastAsiaTheme="minorEastAsia" w:hAnsiTheme="minorEastAsia" w:hint="eastAsia"/>
                <w:lang w:eastAsia="zh-CN"/>
              </w:rPr>
              <w:t>an</w:t>
            </w:r>
            <w:r>
              <w:t xml:space="preserve">uary </w:t>
            </w:r>
            <w:r>
              <w:t>27</w:t>
            </w:r>
            <w:r>
              <w:t xml:space="preserve">, </w:t>
            </w:r>
            <w:proofErr w:type="gramStart"/>
            <w:r>
              <w:t>2023</w:t>
            </w:r>
            <w:proofErr w:type="gramEnd"/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E57D28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E57D28" w:rsidRPr="000D6630" w:rsidRDefault="00E57D28" w:rsidP="00E57D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5B55F632" w:rsidR="00E57D28" w:rsidRPr="000D6630" w:rsidRDefault="00E57D28" w:rsidP="00E57D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t>Bei</w:t>
            </w:r>
            <w:r w:rsidRPr="000D6630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3209A315" w:rsidR="00E57D28" w:rsidRPr="000D6630" w:rsidRDefault="00E57D28" w:rsidP="00E57D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t>Jia</w:t>
            </w:r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51C20182" w:rsidR="00E57D28" w:rsidRPr="000D6630" w:rsidRDefault="00E57D28" w:rsidP="00E57D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t>100834162</w:t>
            </w:r>
            <w:r w:rsidRPr="000D6630">
              <w:t> 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75EF02B3" w:rsidR="000D6630" w:rsidRPr="000D6630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Added new folder to private master repo </w:t>
            </w:r>
            <w:r w:rsidR="00E44167"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339F0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710C8484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D483B7" w14:textId="197EDAE7" w:rsidR="00E75804" w:rsidRPr="00653D25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Using JavaScript</w:t>
            </w:r>
            <w:r w:rsidR="00593C06"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 and HTML5 attributes</w:t>
            </w:r>
            <w:r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, </w:t>
            </w:r>
            <w:r w:rsidR="00593C06"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E2148A" w14:textId="26544881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653D25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756E4B69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t>**Instructions: Please Highlight the Achievement Level for each Feature / Task / Subtask**</w: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9258E"/>
    <w:rsid w:val="000D6630"/>
    <w:rsid w:val="000F11A6"/>
    <w:rsid w:val="00150280"/>
    <w:rsid w:val="00227839"/>
    <w:rsid w:val="002315CE"/>
    <w:rsid w:val="002B4748"/>
    <w:rsid w:val="002D09F6"/>
    <w:rsid w:val="00315703"/>
    <w:rsid w:val="00335D5E"/>
    <w:rsid w:val="00401820"/>
    <w:rsid w:val="004C229B"/>
    <w:rsid w:val="004F066D"/>
    <w:rsid w:val="00593C06"/>
    <w:rsid w:val="006139C7"/>
    <w:rsid w:val="0062130F"/>
    <w:rsid w:val="00653D25"/>
    <w:rsid w:val="007F243E"/>
    <w:rsid w:val="00A62097"/>
    <w:rsid w:val="00A9573D"/>
    <w:rsid w:val="00BA738E"/>
    <w:rsid w:val="00BB4CD9"/>
    <w:rsid w:val="00BE62EB"/>
    <w:rsid w:val="00C847BB"/>
    <w:rsid w:val="00CA74D4"/>
    <w:rsid w:val="00D339F0"/>
    <w:rsid w:val="00D377A0"/>
    <w:rsid w:val="00E44167"/>
    <w:rsid w:val="00E57D28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Bei Jia</cp:lastModifiedBy>
  <cp:revision>5</cp:revision>
  <dcterms:created xsi:type="dcterms:W3CDTF">2023-01-26T18:10:00Z</dcterms:created>
  <dcterms:modified xsi:type="dcterms:W3CDTF">2023-01-27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